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6578B776"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716E81">
        <w:rPr>
          <w:b/>
          <w:sz w:val="20"/>
          <w:szCs w:val="20"/>
        </w:rPr>
        <w:t>Roberto Clemente CS</w:t>
      </w:r>
    </w:p>
    <w:p w14:paraId="706E0089" w14:textId="77777777" w:rsidR="00915C77" w:rsidRDefault="00915C77" w:rsidP="00223718">
      <w:pPr>
        <w:rPr>
          <w:b/>
          <w:sz w:val="20"/>
          <w:szCs w:val="20"/>
        </w:rPr>
      </w:pPr>
    </w:p>
    <w:p w14:paraId="4717807B" w14:textId="6362D82E"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716E81">
        <w:rPr>
          <w:b/>
          <w:sz w:val="20"/>
          <w:szCs w:val="20"/>
        </w:rPr>
        <w:t>121-39</w:t>
      </w:r>
      <w:r w:rsidR="00D4571F">
        <w:rPr>
          <w:b/>
          <w:sz w:val="20"/>
          <w:szCs w:val="20"/>
        </w:rPr>
        <w:t>-333-0</w:t>
      </w:r>
    </w:p>
    <w:p w14:paraId="6BA8BA22" w14:textId="77777777" w:rsidR="00223718" w:rsidRPr="00357703" w:rsidRDefault="00223718" w:rsidP="00223718">
      <w:pPr>
        <w:rPr>
          <w:sz w:val="20"/>
          <w:szCs w:val="20"/>
        </w:rPr>
      </w:pPr>
    </w:p>
    <w:p w14:paraId="42F9A72F" w14:textId="422953DD"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A0478A">
        <w:rPr>
          <w:b/>
          <w:sz w:val="20"/>
          <w:szCs w:val="20"/>
        </w:rPr>
        <w:t>11/29/2023</w:t>
      </w:r>
    </w:p>
    <w:p w14:paraId="7E8F8139" w14:textId="77777777" w:rsidR="00291947" w:rsidRPr="00357703" w:rsidRDefault="00291947" w:rsidP="00223718">
      <w:pPr>
        <w:rPr>
          <w:sz w:val="20"/>
          <w:szCs w:val="20"/>
        </w:rPr>
      </w:pPr>
    </w:p>
    <w:p w14:paraId="625D6F07" w14:textId="5DB60BDF"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A0478A">
        <w:rPr>
          <w:b/>
          <w:sz w:val="20"/>
          <w:szCs w:val="20"/>
        </w:rPr>
        <w:t>11/30/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8A4F7CE" w:rsidR="00223718" w:rsidRPr="00357703" w:rsidRDefault="0001003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0305CC1" w:rsidR="00223718" w:rsidRPr="00357703" w:rsidRDefault="0001003B"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11F004B6" w:rsidR="00223718" w:rsidRPr="00357703" w:rsidRDefault="001461A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6F1DA716" w:rsidR="00223718" w:rsidRPr="00357703" w:rsidRDefault="001461A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36C4F">
        <w:rPr>
          <w:sz w:val="16"/>
          <w:szCs w:val="16"/>
        </w:rPr>
      </w:r>
      <w:r w:rsidR="00436C4F">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36C4F">
        <w:rPr>
          <w:sz w:val="16"/>
          <w:szCs w:val="16"/>
        </w:rPr>
      </w:r>
      <w:r w:rsidR="00436C4F">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48D43757" w:rsidR="00223718" w:rsidRPr="00357703" w:rsidRDefault="001461A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36C4F">
        <w:rPr>
          <w:sz w:val="16"/>
          <w:szCs w:val="16"/>
        </w:rPr>
      </w:r>
      <w:r w:rsidR="00436C4F">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36C4F">
        <w:rPr>
          <w:sz w:val="16"/>
          <w:szCs w:val="16"/>
        </w:rPr>
      </w:r>
      <w:r w:rsidR="00436C4F">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36C4F">
        <w:rPr>
          <w:sz w:val="16"/>
          <w:szCs w:val="16"/>
        </w:rPr>
      </w:r>
      <w:r w:rsidR="00436C4F">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19487F8" w:rsidR="00D6151F" w:rsidRDefault="00ED7E1A"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436C4F">
        <w:rPr>
          <w:sz w:val="16"/>
          <w:szCs w:val="16"/>
        </w:rPr>
      </w:r>
      <w:r w:rsidR="00436C4F">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C151574"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36C4F">
        <w:rPr>
          <w:sz w:val="16"/>
          <w:szCs w:val="16"/>
        </w:rPr>
      </w:r>
      <w:r w:rsidR="00436C4F">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ED7E1A">
        <w:rPr>
          <w:sz w:val="16"/>
          <w:szCs w:val="16"/>
        </w:rPr>
        <w:fldChar w:fldCharType="begin">
          <w:ffData>
            <w:name w:val=""/>
            <w:enabled/>
            <w:calcOnExit w:val="0"/>
            <w:checkBox>
              <w:sizeAuto/>
              <w:default w:val="1"/>
            </w:checkBox>
          </w:ffData>
        </w:fldChar>
      </w:r>
      <w:r w:rsidR="00ED7E1A">
        <w:rPr>
          <w:sz w:val="16"/>
          <w:szCs w:val="16"/>
        </w:rPr>
        <w:instrText xml:space="preserve"> FORMCHECKBOX </w:instrText>
      </w:r>
      <w:r w:rsidR="00ED7E1A">
        <w:rPr>
          <w:sz w:val="16"/>
          <w:szCs w:val="16"/>
        </w:rPr>
      </w:r>
      <w:r w:rsidR="00ED7E1A">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6C4F">
              <w:rPr>
                <w:sz w:val="20"/>
                <w:szCs w:val="20"/>
              </w:rPr>
            </w:r>
            <w:r w:rsidR="00436C4F">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6C4F">
              <w:rPr>
                <w:sz w:val="20"/>
                <w:szCs w:val="20"/>
              </w:rPr>
            </w:r>
            <w:r w:rsidR="00436C4F">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4204A14E" w:rsidR="00087C50" w:rsidRPr="009319BD" w:rsidRDefault="006B74C2"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6C4F">
              <w:rPr>
                <w:sz w:val="20"/>
                <w:szCs w:val="20"/>
              </w:rPr>
            </w:r>
            <w:r w:rsidR="00436C4F">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A5E4FC3" w:rsidR="009751D3" w:rsidRPr="009319BD" w:rsidRDefault="00C73354"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6C4F">
              <w:rPr>
                <w:sz w:val="20"/>
                <w:szCs w:val="20"/>
              </w:rPr>
            </w:r>
            <w:r w:rsidR="00436C4F">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6C4F">
              <w:rPr>
                <w:sz w:val="20"/>
                <w:szCs w:val="20"/>
              </w:rPr>
            </w:r>
            <w:r w:rsidR="00436C4F">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7CF50C8C" w:rsidR="009751D3" w:rsidRPr="009319BD" w:rsidRDefault="00F45C53"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6C4F">
              <w:rPr>
                <w:sz w:val="20"/>
                <w:szCs w:val="20"/>
              </w:rPr>
            </w:r>
            <w:r w:rsidR="00436C4F">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7A63A9C1" w:rsidR="009751D3" w:rsidRDefault="00A3643E"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6C4F">
              <w:rPr>
                <w:sz w:val="20"/>
                <w:szCs w:val="20"/>
              </w:rPr>
            </w:r>
            <w:r w:rsidR="00436C4F">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6C4F">
              <w:rPr>
                <w:sz w:val="20"/>
                <w:szCs w:val="20"/>
              </w:rPr>
            </w:r>
            <w:r w:rsidR="00436C4F">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6C4F">
              <w:rPr>
                <w:sz w:val="20"/>
                <w:szCs w:val="20"/>
              </w:rPr>
            </w:r>
            <w:r w:rsidR="00436C4F">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6C4F">
              <w:rPr>
                <w:sz w:val="20"/>
                <w:szCs w:val="20"/>
              </w:rPr>
            </w:r>
            <w:r w:rsidR="00436C4F">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6C4F">
              <w:rPr>
                <w:sz w:val="20"/>
                <w:szCs w:val="20"/>
              </w:rPr>
            </w:r>
            <w:r w:rsidR="00436C4F">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6C4F">
              <w:rPr>
                <w:sz w:val="20"/>
                <w:szCs w:val="20"/>
              </w:rPr>
            </w:r>
            <w:r w:rsidR="00436C4F">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6C4F">
              <w:rPr>
                <w:sz w:val="20"/>
                <w:szCs w:val="20"/>
              </w:rPr>
            </w:r>
            <w:r w:rsidR="00436C4F">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36C4F">
              <w:rPr>
                <w:sz w:val="20"/>
                <w:szCs w:val="20"/>
              </w:rPr>
            </w:r>
            <w:r w:rsidR="00436C4F">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36C4F">
              <w:rPr>
                <w:sz w:val="20"/>
                <w:szCs w:val="20"/>
              </w:rPr>
            </w:r>
            <w:r w:rsidR="00436C4F">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372A32E6" w:rsidR="00364463" w:rsidRPr="009319BD" w:rsidRDefault="006B74C2"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24F71FEA" w:rsidR="00A55169" w:rsidRPr="009319BD" w:rsidRDefault="00C73354" w:rsidP="00655D4C">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6C4F">
              <w:rPr>
                <w:sz w:val="20"/>
                <w:szCs w:val="20"/>
              </w:rPr>
            </w:r>
            <w:r w:rsidR="00436C4F">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6C4F">
              <w:rPr>
                <w:sz w:val="20"/>
                <w:szCs w:val="20"/>
              </w:rPr>
            </w:r>
            <w:r w:rsidR="00436C4F">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6C4F">
              <w:rPr>
                <w:sz w:val="20"/>
                <w:szCs w:val="20"/>
              </w:rPr>
            </w:r>
            <w:r w:rsidR="00436C4F">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436C4F"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5DD0541" w:rsidR="00614FCD" w:rsidRPr="00614FCD" w:rsidRDefault="00071301">
    <w:pPr>
      <w:pStyle w:val="Header"/>
      <w:rPr>
        <w:sz w:val="16"/>
        <w:szCs w:val="16"/>
      </w:rPr>
    </w:pPr>
    <w:r>
      <w:rPr>
        <w:sz w:val="16"/>
        <w:szCs w:val="16"/>
      </w:rPr>
      <w:t>SFA Name:</w:t>
    </w:r>
    <w:r w:rsidR="00ED37E7">
      <w:rPr>
        <w:sz w:val="16"/>
        <w:szCs w:val="16"/>
      </w:rPr>
      <w:t xml:space="preserve"> </w:t>
    </w:r>
    <w:r w:rsidR="00A0478A">
      <w:rPr>
        <w:sz w:val="16"/>
        <w:szCs w:val="16"/>
      </w:rPr>
      <w:t>Roberto Clemente CS</w:t>
    </w:r>
  </w:p>
  <w:p w14:paraId="360D5ABF" w14:textId="1FFB5355" w:rsidR="00614FCD" w:rsidRPr="00614FCD" w:rsidRDefault="00614FCD">
    <w:pPr>
      <w:pStyle w:val="Header"/>
      <w:rPr>
        <w:sz w:val="16"/>
        <w:szCs w:val="16"/>
      </w:rPr>
    </w:pPr>
    <w:r w:rsidRPr="00614FCD">
      <w:rPr>
        <w:sz w:val="16"/>
        <w:szCs w:val="16"/>
      </w:rPr>
      <w:t xml:space="preserve">SFA Agreement Number: </w:t>
    </w:r>
    <w:r w:rsidR="00A0478A">
      <w:rPr>
        <w:sz w:val="16"/>
        <w:szCs w:val="16"/>
      </w:rPr>
      <w:t>121-39-333-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documentProtection w:edit="readOnly" w:enforcement="1" w:cryptProviderType="rsaAES" w:cryptAlgorithmClass="hash" w:cryptAlgorithmType="typeAny" w:cryptAlgorithmSid="14" w:cryptSpinCount="100000" w:hash="IzhKyVGXpoPPixTm1m6S9E1BMAleGQEGUouhKZkkV8mHlOcuzuCnlBUnwlPaN9Kbn3wFwiXbPTt+l2lj8PG6yg==" w:salt="JfRz9OBn+XTnWFur1htbo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1003B"/>
    <w:rsid w:val="00020041"/>
    <w:rsid w:val="0002348F"/>
    <w:rsid w:val="00025A71"/>
    <w:rsid w:val="0003241D"/>
    <w:rsid w:val="0004168F"/>
    <w:rsid w:val="00044B31"/>
    <w:rsid w:val="000610A7"/>
    <w:rsid w:val="00067444"/>
    <w:rsid w:val="00071301"/>
    <w:rsid w:val="00074300"/>
    <w:rsid w:val="0007795E"/>
    <w:rsid w:val="00087C50"/>
    <w:rsid w:val="000A1034"/>
    <w:rsid w:val="000B3D71"/>
    <w:rsid w:val="000C6FC3"/>
    <w:rsid w:val="000E67BB"/>
    <w:rsid w:val="000F1AB0"/>
    <w:rsid w:val="000F3A03"/>
    <w:rsid w:val="001070B2"/>
    <w:rsid w:val="00107972"/>
    <w:rsid w:val="0012334A"/>
    <w:rsid w:val="00131897"/>
    <w:rsid w:val="001437F9"/>
    <w:rsid w:val="00145598"/>
    <w:rsid w:val="001461AE"/>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4C2"/>
    <w:rsid w:val="006B7A09"/>
    <w:rsid w:val="006B7C5A"/>
    <w:rsid w:val="006D3BE9"/>
    <w:rsid w:val="006F19FF"/>
    <w:rsid w:val="0070110E"/>
    <w:rsid w:val="00707C8B"/>
    <w:rsid w:val="0071132E"/>
    <w:rsid w:val="00715A4D"/>
    <w:rsid w:val="00716E81"/>
    <w:rsid w:val="0072379C"/>
    <w:rsid w:val="00733E8B"/>
    <w:rsid w:val="0075206B"/>
    <w:rsid w:val="007572A4"/>
    <w:rsid w:val="007572AA"/>
    <w:rsid w:val="00761784"/>
    <w:rsid w:val="007702BD"/>
    <w:rsid w:val="0077151A"/>
    <w:rsid w:val="00781FB0"/>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0478A"/>
    <w:rsid w:val="00A16BFB"/>
    <w:rsid w:val="00A25F5D"/>
    <w:rsid w:val="00A27439"/>
    <w:rsid w:val="00A32618"/>
    <w:rsid w:val="00A3324D"/>
    <w:rsid w:val="00A35301"/>
    <w:rsid w:val="00A3643E"/>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354"/>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4571F"/>
    <w:rsid w:val="00D6151F"/>
    <w:rsid w:val="00D6401F"/>
    <w:rsid w:val="00D67926"/>
    <w:rsid w:val="00D96543"/>
    <w:rsid w:val="00DA21FC"/>
    <w:rsid w:val="00DE6641"/>
    <w:rsid w:val="00E16CA5"/>
    <w:rsid w:val="00E36FC5"/>
    <w:rsid w:val="00E54E60"/>
    <w:rsid w:val="00E55631"/>
    <w:rsid w:val="00E76259"/>
    <w:rsid w:val="00E85814"/>
    <w:rsid w:val="00EB0E86"/>
    <w:rsid w:val="00EB1D65"/>
    <w:rsid w:val="00EB3162"/>
    <w:rsid w:val="00EC5013"/>
    <w:rsid w:val="00ED37E7"/>
    <w:rsid w:val="00ED3963"/>
    <w:rsid w:val="00ED6C45"/>
    <w:rsid w:val="00ED7E1A"/>
    <w:rsid w:val="00EE59B8"/>
    <w:rsid w:val="00EF3D9A"/>
    <w:rsid w:val="00F10712"/>
    <w:rsid w:val="00F17F0F"/>
    <w:rsid w:val="00F20382"/>
    <w:rsid w:val="00F45C53"/>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dcmitype/"/>
    <ds:schemaRef ds:uri="http://purl.org/dc/terms/"/>
    <ds:schemaRef ds:uri="http://schemas.microsoft.com/office/2006/documentManagement/types"/>
    <ds:schemaRef ds:uri="http://schemas.microsoft.com/office/2006/metadata/properties"/>
    <ds:schemaRef ds:uri="http://purl.org/dc/elements/1.1/"/>
    <ds:schemaRef ds:uri="61bb7fe8-5a18-403c-91be-7de2232a3b99"/>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C0A0297B-0D08-43C4-922F-E9FEAD8BF166}"/>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18</Words>
  <Characters>7517</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Smetana, Lauren</cp:lastModifiedBy>
  <cp:revision>2</cp:revision>
  <cp:lastPrinted>2018-08-21T16:23:00Z</cp:lastPrinted>
  <dcterms:created xsi:type="dcterms:W3CDTF">2024-03-22T18:48:00Z</dcterms:created>
  <dcterms:modified xsi:type="dcterms:W3CDTF">2024-03-22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6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